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67D53" w14:textId="48B1044C" w:rsidR="00C40C50" w:rsidRPr="00F5212A" w:rsidRDefault="00C40C50" w:rsidP="00F5212A">
      <w:pPr>
        <w:jc w:val="right"/>
        <w:rPr>
          <w:noProof/>
        </w:rPr>
      </w:pPr>
      <w:r>
        <w:rPr>
          <w:noProof/>
        </w:rPr>
        <w:drawing>
          <wp:inline distT="0" distB="0" distL="0" distR="0" wp14:anchorId="0C749F5C" wp14:editId="266BDD47">
            <wp:extent cx="1938298" cy="617068"/>
            <wp:effectExtent l="0" t="0" r="5080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298" cy="61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2959F" w14:textId="106BA918" w:rsidR="00D80AB4" w:rsidRPr="001C190E" w:rsidRDefault="0034127E" w:rsidP="00402D18">
      <w:pPr>
        <w:jc w:val="center"/>
        <w:rPr>
          <w:rFonts w:ascii="News Gothic MT" w:hAnsi="News Gothic MT"/>
          <w:b/>
          <w:color w:val="2C1048"/>
          <w:sz w:val="28"/>
          <w:szCs w:val="28"/>
        </w:rPr>
      </w:pPr>
      <w:r w:rsidRPr="001C190E">
        <w:rPr>
          <w:rFonts w:ascii="News Gothic MT" w:hAnsi="News Gothic MT"/>
          <w:b/>
          <w:color w:val="2C1048"/>
          <w:sz w:val="28"/>
          <w:szCs w:val="28"/>
        </w:rPr>
        <w:t>2021</w:t>
      </w:r>
      <w:r w:rsidR="00A919C7" w:rsidRPr="001C190E">
        <w:rPr>
          <w:rFonts w:ascii="News Gothic MT" w:hAnsi="News Gothic MT"/>
          <w:b/>
          <w:color w:val="2C1048"/>
          <w:sz w:val="28"/>
          <w:szCs w:val="28"/>
        </w:rPr>
        <w:t xml:space="preserve"> </w:t>
      </w:r>
      <w:r w:rsidR="00457430" w:rsidRPr="001C190E">
        <w:rPr>
          <w:rFonts w:ascii="News Gothic MT" w:hAnsi="News Gothic MT"/>
          <w:b/>
          <w:color w:val="2C1048"/>
          <w:sz w:val="28"/>
          <w:szCs w:val="28"/>
        </w:rPr>
        <w:t xml:space="preserve">IWSC </w:t>
      </w:r>
      <w:r w:rsidRPr="001C190E">
        <w:rPr>
          <w:rFonts w:ascii="News Gothic MT" w:hAnsi="News Gothic MT"/>
          <w:b/>
          <w:color w:val="2C1048"/>
          <w:sz w:val="28"/>
          <w:szCs w:val="28"/>
        </w:rPr>
        <w:t>Emerging Talent in the Wine Industry</w:t>
      </w:r>
      <w:r w:rsidR="00402D18" w:rsidRPr="001C190E">
        <w:rPr>
          <w:rFonts w:ascii="News Gothic MT" w:hAnsi="News Gothic MT"/>
          <w:b/>
          <w:color w:val="2C1048"/>
          <w:sz w:val="28"/>
          <w:szCs w:val="28"/>
        </w:rPr>
        <w:t xml:space="preserve"> </w:t>
      </w:r>
    </w:p>
    <w:p w14:paraId="51239D8D" w14:textId="77777777" w:rsidR="00675187" w:rsidRPr="001C190E" w:rsidRDefault="0034127E" w:rsidP="0034127E">
      <w:pPr>
        <w:jc w:val="center"/>
        <w:rPr>
          <w:rFonts w:ascii="News Gothic MT" w:hAnsi="News Gothic MT"/>
          <w:b/>
          <w:color w:val="2C1048"/>
          <w:sz w:val="28"/>
          <w:szCs w:val="28"/>
        </w:rPr>
      </w:pPr>
      <w:r w:rsidRPr="001C190E">
        <w:rPr>
          <w:rFonts w:ascii="News Gothic MT" w:hAnsi="News Gothic MT"/>
          <w:b/>
          <w:color w:val="2C1048"/>
          <w:sz w:val="28"/>
          <w:szCs w:val="28"/>
        </w:rPr>
        <w:t xml:space="preserve">In Partnership with </w:t>
      </w:r>
    </w:p>
    <w:p w14:paraId="096CDB27" w14:textId="77777777" w:rsidR="002204C5" w:rsidRPr="001C190E" w:rsidRDefault="002204C5" w:rsidP="002204C5">
      <w:pPr>
        <w:jc w:val="center"/>
        <w:rPr>
          <w:rFonts w:ascii="News Gothic MT" w:hAnsi="News Gothic MT"/>
          <w:b/>
          <w:bCs/>
          <w:color w:val="2C1048"/>
          <w:sz w:val="28"/>
          <w:szCs w:val="28"/>
          <w:lang w:val="it-IT"/>
        </w:rPr>
      </w:pPr>
      <w:r w:rsidRPr="001C190E">
        <w:rPr>
          <w:rFonts w:ascii="News Gothic MT" w:hAnsi="News Gothic MT"/>
          <w:b/>
          <w:bCs/>
          <w:color w:val="2C1048"/>
          <w:sz w:val="28"/>
          <w:szCs w:val="28"/>
          <w:lang w:val="it-IT"/>
        </w:rPr>
        <w:t>Consorzio Conegliano Valdobbiadene Prosecco Superiore DOCG</w:t>
      </w:r>
    </w:p>
    <w:p w14:paraId="1FF7314C" w14:textId="64FE4368" w:rsidR="00D80AB4" w:rsidRPr="00067201" w:rsidRDefault="002F4AF0" w:rsidP="00067201">
      <w:pPr>
        <w:rPr>
          <w:rFonts w:eastAsia="Times New Roman" w:cstheme="minorHAnsi"/>
          <w:sz w:val="24"/>
          <w:szCs w:val="24"/>
          <w:lang w:val="en" w:eastAsia="en-GB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 wp14:anchorId="35E2963D" wp14:editId="6D3B22AA">
            <wp:simplePos x="0" y="0"/>
            <wp:positionH relativeFrom="margin">
              <wp:align>left</wp:align>
            </wp:positionH>
            <wp:positionV relativeFrom="paragraph">
              <wp:posOffset>303530</wp:posOffset>
            </wp:positionV>
            <wp:extent cx="967740" cy="967740"/>
            <wp:effectExtent l="0" t="0" r="3810" b="3810"/>
            <wp:wrapThrough wrapText="bothSides">
              <wp:wrapPolygon edited="0">
                <wp:start x="0" y="0"/>
                <wp:lineTo x="0" y="21260"/>
                <wp:lineTo x="21260" y="21260"/>
                <wp:lineTo x="21260" y="0"/>
                <wp:lineTo x="0" y="0"/>
              </wp:wrapPolygon>
            </wp:wrapThrough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774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AB4">
        <w:rPr>
          <w:rFonts w:ascii="News Gothic" w:eastAsia="Times New Roman" w:hAnsi="News Gothic" w:cs="Open Sans"/>
          <w:b/>
          <w:bCs/>
          <w:noProof/>
          <w:color w:val="808080" w:themeColor="background1" w:themeShade="80"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4C0548" wp14:editId="21AC0F85">
                <wp:simplePos x="0" y="0"/>
                <wp:positionH relativeFrom="margin">
                  <wp:align>center</wp:align>
                </wp:positionH>
                <wp:positionV relativeFrom="paragraph">
                  <wp:posOffset>137795</wp:posOffset>
                </wp:positionV>
                <wp:extent cx="6200775" cy="0"/>
                <wp:effectExtent l="0" t="38100" r="47625" b="3810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00775" cy="0"/>
                        </a:xfrm>
                        <a:prstGeom prst="straightConnector1">
                          <a:avLst/>
                        </a:prstGeom>
                        <a:noFill/>
                        <a:ln w="76200">
                          <a:solidFill>
                            <a:srgbClr val="B2B2B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lt1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E7F64A4">
              <v:shapetype id="_x0000_t32" coordsize="21600,21600" o:oned="t" filled="f" o:spt="32" path="m,l21600,21600e" w14:anchorId="67227CBE">
                <v:path fillok="f" arrowok="t" o:connecttype="none"/>
                <o:lock v:ext="edit" shapetype="t"/>
              </v:shapetype>
              <v:shape id="AutoShape 3" style="position:absolute;margin-left:0;margin-top:10.85pt;width:488.25pt;height:0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strokecolor="#b2b2b2" strokeweight="6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">
                <v:shadow color="#7f7f7f [1601]" opacity=".5" offset="1pt"/>
                <w10:wrap anchorx="margin"/>
              </v:shape>
            </w:pict>
          </mc:Fallback>
        </mc:AlternateContent>
      </w:r>
    </w:p>
    <w:p w14:paraId="596EF7A4" w14:textId="3C160E1F" w:rsidR="004C47E1" w:rsidRDefault="004C47E1" w:rsidP="00D80AB4">
      <w:pPr>
        <w:ind w:left="720"/>
        <w:rPr>
          <w:sz w:val="24"/>
          <w:szCs w:val="24"/>
        </w:rPr>
      </w:pPr>
    </w:p>
    <w:p w14:paraId="3150AB76" w14:textId="67E0F37E" w:rsidR="004C47E1" w:rsidRPr="0034127E" w:rsidRDefault="008E1F20" w:rsidP="0034127E">
      <w:pPr>
        <w:ind w:left="720"/>
        <w:rPr>
          <w:rFonts w:eastAsia="Times New Roman" w:cstheme="minorHAnsi"/>
          <w:sz w:val="24"/>
          <w:szCs w:val="24"/>
          <w:lang w:val="en" w:eastAsia="en-GB"/>
        </w:rPr>
      </w:pPr>
      <w:r w:rsidRPr="00F837FF">
        <w:rPr>
          <w:sz w:val="24"/>
          <w:szCs w:val="24"/>
        </w:rPr>
        <w:t xml:space="preserve">The hunt is on for the </w:t>
      </w:r>
      <w:r w:rsidR="0079386D" w:rsidRPr="00F837FF">
        <w:rPr>
          <w:sz w:val="24"/>
          <w:szCs w:val="24"/>
        </w:rPr>
        <w:t xml:space="preserve">2021 </w:t>
      </w:r>
      <w:r w:rsidR="0034127E">
        <w:rPr>
          <w:sz w:val="24"/>
          <w:szCs w:val="24"/>
        </w:rPr>
        <w:t xml:space="preserve">Emerging Talent in the </w:t>
      </w:r>
      <w:r w:rsidR="002F4AF0">
        <w:rPr>
          <w:sz w:val="24"/>
          <w:szCs w:val="24"/>
        </w:rPr>
        <w:t>Hospitality</w:t>
      </w:r>
      <w:r w:rsidR="0034127E">
        <w:rPr>
          <w:sz w:val="24"/>
          <w:szCs w:val="24"/>
        </w:rPr>
        <w:t xml:space="preserve"> Industry</w:t>
      </w:r>
    </w:p>
    <w:p w14:paraId="754B7FF3" w14:textId="77777777" w:rsidR="0034127E" w:rsidRDefault="00DA1AAC" w:rsidP="004C47E1">
      <w:pPr>
        <w:pStyle w:val="NoSpacing"/>
        <w:rPr>
          <w:rFonts w:ascii="Calibri" w:hAnsi="Calibri" w:cs="Calibri"/>
          <w:sz w:val="24"/>
          <w:szCs w:val="24"/>
        </w:rPr>
      </w:pPr>
      <w:r w:rsidRPr="004C47E1">
        <w:rPr>
          <w:rFonts w:ascii="Calibri" w:hAnsi="Calibri" w:cs="Calibri"/>
          <w:b/>
          <w:bCs/>
          <w:sz w:val="24"/>
          <w:szCs w:val="24"/>
        </w:rPr>
        <w:t>Criteria:</w:t>
      </w:r>
    </w:p>
    <w:p w14:paraId="49AC929C" w14:textId="77777777" w:rsidR="001A0405" w:rsidRDefault="0034127E" w:rsidP="001A0405">
      <w:pPr>
        <w:pStyle w:val="NoSpacing"/>
        <w:rPr>
          <w:rFonts w:cstheme="minorHAnsi"/>
          <w:sz w:val="24"/>
          <w:szCs w:val="24"/>
        </w:rPr>
      </w:pPr>
      <w:r>
        <w:rPr>
          <w:sz w:val="24"/>
          <w:szCs w:val="24"/>
        </w:rPr>
        <w:t xml:space="preserve">        </w:t>
      </w:r>
      <w:r w:rsidR="001A0405" w:rsidRPr="001D3DD7">
        <w:rPr>
          <w:rFonts w:cstheme="minorHAnsi"/>
          <w:sz w:val="24"/>
          <w:szCs w:val="24"/>
        </w:rPr>
        <w:t xml:space="preserve">Are you </w:t>
      </w:r>
      <w:r w:rsidR="001A0405">
        <w:rPr>
          <w:rFonts w:cstheme="minorHAnsi"/>
          <w:sz w:val="24"/>
          <w:szCs w:val="24"/>
        </w:rPr>
        <w:t xml:space="preserve">passionate about the customer experience? Are you the best behind the bar? The superior Sommelier? </w:t>
      </w:r>
    </w:p>
    <w:p w14:paraId="0EEA0170" w14:textId="38DB21CD" w:rsidR="001A0405" w:rsidRPr="001D3DD7" w:rsidRDefault="001A0405" w:rsidP="001A0405">
      <w:pPr>
        <w:pStyle w:val="NoSpacing"/>
        <w:rPr>
          <w:rFonts w:cstheme="minorHAnsi"/>
          <w:sz w:val="24"/>
          <w:szCs w:val="24"/>
        </w:rPr>
      </w:pPr>
      <w:r w:rsidRPr="001D3DD7">
        <w:rPr>
          <w:rFonts w:cstheme="minorHAnsi"/>
          <w:color w:val="000000"/>
          <w:sz w:val="24"/>
          <w:szCs w:val="24"/>
          <w:shd w:val="clear" w:color="auto" w:fill="FFFFFF"/>
        </w:rPr>
        <w:t>Th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is</w:t>
      </w:r>
      <w:r w:rsidRPr="001D3DD7">
        <w:rPr>
          <w:rFonts w:cstheme="minorHAnsi"/>
          <w:color w:val="000000"/>
          <w:sz w:val="24"/>
          <w:szCs w:val="24"/>
          <w:shd w:val="clear" w:color="auto" w:fill="FFFFFF"/>
        </w:rPr>
        <w:t xml:space="preserve"> trophy is awarded to someone who demonstrates a real dedication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, passion and style to their role within the hospitality industry.  </w:t>
      </w:r>
      <w:r>
        <w:rPr>
          <w:rFonts w:ascii="Arial" w:hAnsi="Arial" w:cs="Arial"/>
        </w:rPr>
        <w:t>If you are disrupting the norms, behind a bar, front of house or redefining the way customers interact with drinks, then this is the award for you.</w:t>
      </w:r>
    </w:p>
    <w:p w14:paraId="3E0FA8D6" w14:textId="3F076E82" w:rsidR="00AC45B3" w:rsidRPr="0034127E" w:rsidRDefault="00AC45B3" w:rsidP="001A0405">
      <w:pPr>
        <w:pStyle w:val="NoSpacing"/>
        <w:rPr>
          <w:sz w:val="24"/>
          <w:szCs w:val="24"/>
        </w:rPr>
      </w:pPr>
      <w:r w:rsidRPr="0034127E">
        <w:rPr>
          <w:sz w:val="24"/>
          <w:szCs w:val="24"/>
        </w:rPr>
        <w:t xml:space="preserve">This entry is open to </w:t>
      </w:r>
      <w:r w:rsidR="002A06B1">
        <w:rPr>
          <w:sz w:val="24"/>
          <w:szCs w:val="24"/>
        </w:rPr>
        <w:t xml:space="preserve">UK </w:t>
      </w:r>
      <w:r w:rsidR="0034127E" w:rsidRPr="0034127E">
        <w:rPr>
          <w:sz w:val="24"/>
          <w:szCs w:val="24"/>
        </w:rPr>
        <w:t>applicants.</w:t>
      </w:r>
    </w:p>
    <w:p w14:paraId="33EE7020" w14:textId="13C93505" w:rsidR="001B773C" w:rsidRDefault="00D53351" w:rsidP="266BDD47">
      <w:pPr>
        <w:shd w:val="clear" w:color="auto" w:fill="FFFFFF" w:themeFill="background1"/>
        <w:spacing w:before="100" w:beforeAutospacing="1" w:after="100" w:afterAutospacing="1" w:line="240" w:lineRule="auto"/>
        <w:rPr>
          <w:color w:val="171717"/>
          <w:sz w:val="24"/>
          <w:szCs w:val="24"/>
          <w:lang w:eastAsia="en-GB"/>
        </w:rPr>
      </w:pPr>
      <w:r w:rsidRPr="266BDD47">
        <w:rPr>
          <w:color w:val="171717"/>
          <w:sz w:val="24"/>
          <w:szCs w:val="24"/>
          <w:lang w:eastAsia="en-GB"/>
        </w:rPr>
        <w:t>The judging will take place at the end of</w:t>
      </w:r>
      <w:r w:rsidR="004B21D9" w:rsidRPr="266BDD47">
        <w:rPr>
          <w:color w:val="171717"/>
          <w:sz w:val="24"/>
          <w:szCs w:val="24"/>
          <w:lang w:eastAsia="en-GB"/>
        </w:rPr>
        <w:t xml:space="preserve"> </w:t>
      </w:r>
      <w:r w:rsidR="00CF5875">
        <w:rPr>
          <w:color w:val="171717"/>
          <w:sz w:val="24"/>
          <w:szCs w:val="24"/>
          <w:lang w:eastAsia="en-GB"/>
        </w:rPr>
        <w:t>March</w:t>
      </w:r>
      <w:r w:rsidRPr="266BDD47">
        <w:rPr>
          <w:color w:val="171717"/>
          <w:sz w:val="24"/>
          <w:szCs w:val="24"/>
          <w:lang w:eastAsia="en-GB"/>
        </w:rPr>
        <w:t xml:space="preserve"> and the winner will be announced </w:t>
      </w:r>
      <w:r w:rsidR="00652FB3" w:rsidRPr="266BDD47">
        <w:rPr>
          <w:color w:val="171717"/>
          <w:sz w:val="24"/>
          <w:szCs w:val="24"/>
          <w:lang w:eastAsia="en-GB"/>
        </w:rPr>
        <w:t xml:space="preserve">in </w:t>
      </w:r>
      <w:r w:rsidR="00CF5875">
        <w:rPr>
          <w:color w:val="171717"/>
          <w:sz w:val="24"/>
          <w:szCs w:val="24"/>
          <w:lang w:eastAsia="en-GB"/>
        </w:rPr>
        <w:t>April</w:t>
      </w:r>
      <w:r w:rsidR="00652FB3" w:rsidRPr="266BDD47">
        <w:rPr>
          <w:color w:val="171717"/>
          <w:sz w:val="24"/>
          <w:szCs w:val="24"/>
          <w:lang w:eastAsia="en-GB"/>
        </w:rPr>
        <w:t xml:space="preserve"> 2021</w:t>
      </w:r>
      <w:r w:rsidRPr="266BDD47">
        <w:rPr>
          <w:color w:val="171717"/>
          <w:sz w:val="24"/>
          <w:szCs w:val="24"/>
          <w:lang w:eastAsia="en-GB"/>
        </w:rPr>
        <w:t xml:space="preserve">. </w:t>
      </w:r>
    </w:p>
    <w:p w14:paraId="2966E211" w14:textId="4547F84D" w:rsidR="006E433D" w:rsidRDefault="006E433D" w:rsidP="00D53351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171717"/>
          <w:sz w:val="24"/>
          <w:szCs w:val="24"/>
          <w:lang w:eastAsia="en-GB"/>
        </w:rPr>
      </w:pPr>
      <w:r>
        <w:rPr>
          <w:rFonts w:cstheme="minorHAnsi"/>
          <w:color w:val="171717"/>
          <w:sz w:val="24"/>
          <w:szCs w:val="24"/>
          <w:lang w:eastAsia="en-GB"/>
        </w:rPr>
        <w:t xml:space="preserve">The winner will be invited as a guest of </w:t>
      </w:r>
      <w:r w:rsidR="002A06B1">
        <w:rPr>
          <w:rFonts w:cstheme="minorHAnsi"/>
          <w:color w:val="171717"/>
          <w:sz w:val="24"/>
          <w:szCs w:val="24"/>
          <w:lang w:eastAsia="en-GB"/>
        </w:rPr>
        <w:t xml:space="preserve">the Conzorzio to Coneglianno Valdobiadenne with </w:t>
      </w:r>
      <w:r w:rsidR="00F9072C">
        <w:rPr>
          <w:rFonts w:cstheme="minorHAnsi"/>
          <w:color w:val="171717"/>
          <w:sz w:val="24"/>
          <w:szCs w:val="24"/>
          <w:lang w:eastAsia="en-GB"/>
        </w:rPr>
        <w:t>trip expenses covered.</w:t>
      </w:r>
    </w:p>
    <w:p w14:paraId="31014D15" w14:textId="21076F6C" w:rsidR="001B407D" w:rsidRPr="00A919C7" w:rsidRDefault="001B407D" w:rsidP="00BD0AA7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2870"/>
        <w:gridCol w:w="926"/>
        <w:gridCol w:w="128"/>
        <w:gridCol w:w="3461"/>
      </w:tblGrid>
      <w:tr w:rsidR="00F5212A" w14:paraId="752D8808" w14:textId="77777777" w:rsidTr="008A51CD">
        <w:tc>
          <w:tcPr>
            <w:tcW w:w="9736" w:type="dxa"/>
            <w:gridSpan w:val="5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276BFF4A" w14:textId="77777777" w:rsidR="00F5212A" w:rsidRPr="00CF0634" w:rsidRDefault="00F5212A" w:rsidP="008A51C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O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TACT</w:t>
            </w: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 INFORMATION</w:t>
            </w:r>
          </w:p>
        </w:tc>
      </w:tr>
      <w:tr w:rsidR="00F5212A" w14:paraId="26798666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EC8860D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ntact name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CB9756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6052AC2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F25CDD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ddress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5D82B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3CE4B847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EA35FC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9D7E8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9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0BCDD9" w14:textId="77777777" w:rsidR="00F5212A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07BE5C7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D7E4959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D09A3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B8593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435FC8" w14:textId="77777777" w:rsidR="00F5212A" w:rsidRPr="00CF0634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CF0634">
              <w:rPr>
                <w:rFonts w:ascii="Calibri" w:hAnsi="Calibri" w:cs="Calibri"/>
                <w:i/>
                <w:iCs/>
                <w:sz w:val="20"/>
                <w:szCs w:val="20"/>
              </w:rPr>
              <w:t>Post code</w:t>
            </w:r>
          </w:p>
        </w:tc>
      </w:tr>
      <w:tr w:rsidR="00F5212A" w14:paraId="77D2ADE0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CEE0EC8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hone:</w:t>
            </w:r>
          </w:p>
        </w:tc>
        <w:tc>
          <w:tcPr>
            <w:tcW w:w="3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9E86C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4E1641F0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mail:</w:t>
            </w:r>
          </w:p>
        </w:tc>
        <w:tc>
          <w:tcPr>
            <w:tcW w:w="39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EC71B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2F87C938" w14:textId="79097AD7" w:rsidR="001B407D" w:rsidRDefault="001B407D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2A44E768" w14:textId="77777777" w:rsidR="00C348C2" w:rsidRDefault="00C348C2" w:rsidP="00C348C2">
      <w:pPr>
        <w:spacing w:after="160" w:line="259" w:lineRule="auto"/>
      </w:pPr>
      <w:r>
        <w:rPr>
          <w:sz w:val="24"/>
        </w:rPr>
        <w:t>Social Media handles</w:t>
      </w:r>
      <w:r w:rsidRPr="000D0533">
        <w:rPr>
          <w:sz w:val="24"/>
        </w:rPr>
        <w:t>:</w:t>
      </w:r>
      <w:r>
        <w:rPr>
          <w:sz w:val="24"/>
        </w:rPr>
        <w:tab/>
      </w:r>
      <w:r>
        <w:t xml:space="preserve">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</w:t>
      </w:r>
    </w:p>
    <w:p w14:paraId="1138FE3C" w14:textId="01271537" w:rsidR="00C348C2" w:rsidRDefault="00C348C2" w:rsidP="00C348C2">
      <w:pPr>
        <w:spacing w:after="160" w:line="259" w:lineRule="auto"/>
      </w:pPr>
      <w:r w:rsidRPr="008538DF">
        <w:rPr>
          <w:sz w:val="24"/>
        </w:rPr>
        <w:t>Website</w:t>
      </w:r>
      <w:r>
        <w:rPr>
          <w:sz w:val="24"/>
        </w:rPr>
        <w:t xml:space="preserve"> or blog (if applicable)</w:t>
      </w:r>
      <w:r>
        <w:t>: __________________________________</w:t>
      </w:r>
    </w:p>
    <w:p w14:paraId="7BBA79D2" w14:textId="77777777" w:rsidR="00F5212A" w:rsidRPr="00BD0AA7" w:rsidRDefault="00F5212A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4FEAEEE1" w14:textId="1DEA7079" w:rsidR="0019336C" w:rsidRPr="0063640F" w:rsidRDefault="00BD0AA7" w:rsidP="00BD0AA7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</w:t>
      </w:r>
    </w:p>
    <w:p w14:paraId="7AC1DB5F" w14:textId="77777777" w:rsidR="00A919C7" w:rsidRDefault="00A919C7" w:rsidP="00BD0AA7">
      <w:pPr>
        <w:spacing w:after="160" w:line="259" w:lineRule="auto"/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</w:pPr>
    </w:p>
    <w:p w14:paraId="7B3D8FE6" w14:textId="03BCC248" w:rsidR="00D80AB4" w:rsidRPr="00A919C7" w:rsidRDefault="0065567F" w:rsidP="00BD0AA7">
      <w:pPr>
        <w:spacing w:after="160" w:line="259" w:lineRule="auto"/>
        <w:rPr>
          <w:rFonts w:eastAsiaTheme="minorEastAsia" w:cstheme="minorHAnsi"/>
          <w:b/>
          <w:bCs/>
          <w:color w:val="2C1048"/>
          <w:sz w:val="24"/>
          <w:szCs w:val="24"/>
          <w:u w:val="single"/>
        </w:rPr>
      </w:pPr>
      <w:r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IWSC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Emerging Talent in </w:t>
      </w:r>
      <w:r w:rsidR="001A0405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Hospitality</w:t>
      </w:r>
      <w:r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E</w:t>
      </w:r>
      <w:r w:rsidR="0019336C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ntry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F</w:t>
      </w:r>
      <w:r w:rsidR="0019336C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orm:</w:t>
      </w:r>
    </w:p>
    <w:p w14:paraId="3BF00601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  <w:u w:val="single"/>
        </w:rPr>
      </w:pPr>
    </w:p>
    <w:p w14:paraId="11A791AE" w14:textId="770D5157" w:rsidR="00EC55D2" w:rsidRPr="006E433D" w:rsidRDefault="00BD0AA7" w:rsidP="00EC55D2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6E433D">
        <w:rPr>
          <w:rFonts w:eastAsiaTheme="minorEastAsia" w:cstheme="minorHAnsi"/>
          <w:b/>
          <w:color w:val="000000" w:themeColor="text1"/>
          <w:sz w:val="24"/>
          <w:szCs w:val="24"/>
        </w:rPr>
        <w:t>1</w:t>
      </w:r>
      <w:r w:rsidRPr="006E433D">
        <w:rPr>
          <w:rFonts w:eastAsiaTheme="minorEastAsia" w:cstheme="minorHAnsi"/>
          <w:b/>
          <w:color w:val="000000" w:themeColor="text1"/>
          <w:sz w:val="24"/>
          <w:szCs w:val="24"/>
        </w:rPr>
        <w:tab/>
        <w:t>Biography (</w:t>
      </w:r>
      <w:r w:rsidR="00F6796A" w:rsidRPr="006E433D">
        <w:rPr>
          <w:rFonts w:eastAsiaTheme="minorEastAsia" w:cstheme="minorHAnsi"/>
          <w:b/>
          <w:color w:val="000000" w:themeColor="text1"/>
          <w:sz w:val="24"/>
          <w:szCs w:val="24"/>
        </w:rPr>
        <w:t>y</w:t>
      </w:r>
      <w:r w:rsidRPr="006E433D">
        <w:rPr>
          <w:rFonts w:eastAsiaTheme="minorEastAsia" w:cstheme="minorHAnsi"/>
          <w:b/>
          <w:color w:val="000000" w:themeColor="text1"/>
          <w:sz w:val="24"/>
          <w:szCs w:val="24"/>
        </w:rPr>
        <w:t>ou can send a CV via email attachment)</w:t>
      </w:r>
    </w:p>
    <w:p w14:paraId="7CF3E4F3" w14:textId="25846896" w:rsidR="00EC55D2" w:rsidRPr="006E433D" w:rsidRDefault="00EC55D2" w:rsidP="005B6516">
      <w:pPr>
        <w:spacing w:after="160" w:line="259" w:lineRule="auto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6AC9CF0" w14:textId="77777777" w:rsidR="00EC55D2" w:rsidRPr="006E433D" w:rsidRDefault="00EC55D2" w:rsidP="00EC55D2">
      <w:pPr>
        <w:spacing w:after="160" w:line="259" w:lineRule="auto"/>
        <w:ind w:left="720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0D96BE6" w14:textId="5050A8ED" w:rsidR="004B5E60" w:rsidRPr="006E433D" w:rsidRDefault="00EC55D2" w:rsidP="009C2E13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6E433D">
        <w:rPr>
          <w:rFonts w:cstheme="minorHAnsi"/>
          <w:sz w:val="24"/>
          <w:szCs w:val="24"/>
        </w:rPr>
        <w:t xml:space="preserve">2 </w:t>
      </w:r>
      <w:r w:rsidRPr="006E433D">
        <w:rPr>
          <w:rFonts w:cstheme="minorHAnsi"/>
          <w:sz w:val="24"/>
          <w:szCs w:val="24"/>
        </w:rPr>
        <w:tab/>
      </w:r>
      <w:r w:rsidR="00D17DB9" w:rsidRPr="006E433D">
        <w:rPr>
          <w:rFonts w:ascii="Calibri" w:hAnsi="Calibri" w:cs="Calibri"/>
          <w:b/>
          <w:bCs/>
          <w:sz w:val="24"/>
          <w:szCs w:val="24"/>
        </w:rPr>
        <w:t>What do you enjoy the most about working in the hospitality industry?</w:t>
      </w:r>
    </w:p>
    <w:p w14:paraId="4D118FFF" w14:textId="77777777" w:rsidR="004B5E60" w:rsidRPr="006E433D" w:rsidRDefault="004B5E60" w:rsidP="0034127E">
      <w:pPr>
        <w:spacing w:after="160" w:line="259" w:lineRule="auto"/>
        <w:rPr>
          <w:rFonts w:eastAsiaTheme="minorEastAsia" w:cstheme="minorHAnsi"/>
          <w:color w:val="000000" w:themeColor="text1"/>
          <w:sz w:val="24"/>
          <w:szCs w:val="24"/>
        </w:rPr>
      </w:pPr>
    </w:p>
    <w:p w14:paraId="319BDB1F" w14:textId="6762369B" w:rsidR="009C2E13" w:rsidRPr="006E433D" w:rsidRDefault="00BD0AA7" w:rsidP="00DA0C7C">
      <w:pPr>
        <w:pStyle w:val="ListParagraph"/>
        <w:numPr>
          <w:ilvl w:val="0"/>
          <w:numId w:val="2"/>
        </w:numPr>
        <w:spacing w:after="160" w:line="259" w:lineRule="auto"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6E433D">
        <w:rPr>
          <w:rFonts w:eastAsiaTheme="minorEastAsia" w:cstheme="minorHAnsi"/>
          <w:bCs/>
          <w:color w:val="000000" w:themeColor="text1"/>
          <w:sz w:val="24"/>
          <w:szCs w:val="24"/>
        </w:rPr>
        <w:t>3</w:t>
      </w:r>
      <w:r w:rsidRPr="006E433D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A92E09" w:rsidRPr="006E433D">
        <w:rPr>
          <w:rFonts w:ascii="Calibri" w:hAnsi="Calibri" w:cs="Calibri"/>
          <w:b/>
          <w:bCs/>
          <w:sz w:val="24"/>
          <w:szCs w:val="24"/>
        </w:rPr>
        <w:t xml:space="preserve">What are you top three achievements in your current or most recent job </w:t>
      </w:r>
      <w:r w:rsidR="00006404" w:rsidRPr="006E433D">
        <w:rPr>
          <w:rFonts w:ascii="Calibri" w:hAnsi="Calibri" w:cs="Calibri"/>
          <w:b/>
          <w:bCs/>
          <w:sz w:val="24"/>
          <w:szCs w:val="24"/>
        </w:rPr>
        <w:t xml:space="preserve">             </w:t>
      </w:r>
      <w:r w:rsidR="00A92E09" w:rsidRPr="006E433D">
        <w:rPr>
          <w:rFonts w:ascii="Calibri" w:hAnsi="Calibri" w:cs="Calibri"/>
          <w:b/>
          <w:bCs/>
          <w:sz w:val="24"/>
          <w:szCs w:val="24"/>
        </w:rPr>
        <w:t>role?</w:t>
      </w:r>
    </w:p>
    <w:p w14:paraId="1D634F5A" w14:textId="77777777" w:rsidR="00A92E09" w:rsidRPr="006E433D" w:rsidRDefault="00A92E09" w:rsidP="00A92E09">
      <w:pPr>
        <w:spacing w:after="160" w:line="259" w:lineRule="auto"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5DCBDAE2" w14:textId="2F63ACBC" w:rsidR="00006404" w:rsidRPr="006E433D" w:rsidRDefault="003A0AED" w:rsidP="00006404">
      <w:pPr>
        <w:pStyle w:val="ListParagraph"/>
        <w:numPr>
          <w:ilvl w:val="0"/>
          <w:numId w:val="2"/>
        </w:numPr>
        <w:spacing w:after="160" w:line="259" w:lineRule="auto"/>
        <w:rPr>
          <w:b/>
          <w:bCs/>
          <w:sz w:val="24"/>
          <w:szCs w:val="24"/>
        </w:rPr>
      </w:pPr>
      <w:r w:rsidRPr="006E433D">
        <w:rPr>
          <w:rFonts w:eastAsiaTheme="minorEastAsia" w:cstheme="minorHAnsi"/>
          <w:bCs/>
          <w:color w:val="000000" w:themeColor="text1"/>
          <w:sz w:val="24"/>
          <w:szCs w:val="24"/>
        </w:rPr>
        <w:t>4</w:t>
      </w:r>
      <w:r w:rsidRPr="006E433D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006404" w:rsidRPr="006E433D">
        <w:rPr>
          <w:b/>
          <w:bCs/>
          <w:sz w:val="24"/>
          <w:szCs w:val="24"/>
        </w:rPr>
        <w:t>How have you innovated or changed the perception that the wider public have of the hospitality industry?</w:t>
      </w:r>
    </w:p>
    <w:p w14:paraId="795C6352" w14:textId="70990AD5" w:rsidR="009C2E13" w:rsidRPr="006E433D" w:rsidRDefault="009C2E13" w:rsidP="00006404">
      <w:pPr>
        <w:pStyle w:val="ListParagraph"/>
        <w:spacing w:after="160" w:line="259" w:lineRule="auto"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523BED8F" w14:textId="77777777" w:rsidR="009C2E13" w:rsidRPr="006E433D" w:rsidRDefault="009C2E13" w:rsidP="009C2E13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3BA7CEAB" w14:textId="73DBBAC3" w:rsidR="006E433D" w:rsidRPr="006E433D" w:rsidRDefault="009C2E13" w:rsidP="006E433D">
      <w:pPr>
        <w:pStyle w:val="ListParagraph"/>
        <w:numPr>
          <w:ilvl w:val="0"/>
          <w:numId w:val="2"/>
        </w:numPr>
        <w:spacing w:after="160" w:line="259" w:lineRule="auto"/>
        <w:rPr>
          <w:b/>
          <w:bCs/>
          <w:sz w:val="24"/>
          <w:szCs w:val="24"/>
        </w:rPr>
      </w:pPr>
      <w:r w:rsidRPr="006E433D">
        <w:rPr>
          <w:sz w:val="24"/>
          <w:szCs w:val="24"/>
        </w:rPr>
        <w:t>5</w:t>
      </w:r>
      <w:r w:rsidRPr="006E433D">
        <w:rPr>
          <w:b/>
          <w:bCs/>
          <w:sz w:val="24"/>
          <w:szCs w:val="24"/>
        </w:rPr>
        <w:tab/>
      </w:r>
      <w:r w:rsidR="006E433D" w:rsidRPr="006E433D">
        <w:rPr>
          <w:b/>
          <w:bCs/>
          <w:sz w:val="24"/>
          <w:szCs w:val="24"/>
        </w:rPr>
        <w:t>What are the top three visions that you would like to see come alive in the    hospitality industry?</w:t>
      </w:r>
    </w:p>
    <w:p w14:paraId="286986E0" w14:textId="2FB05728" w:rsidR="0034127E" w:rsidRPr="006E433D" w:rsidRDefault="0034127E" w:rsidP="006E433D">
      <w:pPr>
        <w:pStyle w:val="ListParagraph"/>
        <w:spacing w:after="160" w:line="259" w:lineRule="auto"/>
        <w:rPr>
          <w:rFonts w:cstheme="minorHAnsi"/>
          <w:b/>
          <w:bCs/>
          <w:sz w:val="24"/>
          <w:szCs w:val="24"/>
        </w:rPr>
      </w:pPr>
    </w:p>
    <w:p w14:paraId="52A33872" w14:textId="77777777" w:rsidR="000C0058" w:rsidRPr="006E433D" w:rsidRDefault="000C0058" w:rsidP="0034127E">
      <w:pPr>
        <w:spacing w:after="160" w:line="259" w:lineRule="auto"/>
        <w:rPr>
          <w:b/>
          <w:bCs/>
          <w:sz w:val="24"/>
          <w:szCs w:val="24"/>
        </w:rPr>
      </w:pPr>
    </w:p>
    <w:p w14:paraId="1AD08F8F" w14:textId="2D560149" w:rsidR="000C0058" w:rsidRPr="006E433D" w:rsidRDefault="00CB5BEA" w:rsidP="00CB5BEA">
      <w:pPr>
        <w:pStyle w:val="ListParagraph"/>
        <w:numPr>
          <w:ilvl w:val="0"/>
          <w:numId w:val="3"/>
        </w:numPr>
        <w:spacing w:after="160" w:line="259" w:lineRule="auto"/>
        <w:rPr>
          <w:b/>
          <w:bCs/>
          <w:sz w:val="24"/>
          <w:szCs w:val="24"/>
        </w:rPr>
      </w:pPr>
      <w:r w:rsidRPr="006E433D">
        <w:rPr>
          <w:sz w:val="24"/>
          <w:szCs w:val="24"/>
        </w:rPr>
        <w:t xml:space="preserve">6 </w:t>
      </w:r>
      <w:r w:rsidRPr="006E433D">
        <w:rPr>
          <w:b/>
          <w:bCs/>
          <w:sz w:val="24"/>
          <w:szCs w:val="24"/>
        </w:rPr>
        <w:tab/>
      </w:r>
      <w:r w:rsidR="0034127E" w:rsidRPr="006E433D">
        <w:rPr>
          <w:b/>
          <w:bCs/>
          <w:color w:val="000000"/>
          <w:sz w:val="24"/>
          <w:szCs w:val="24"/>
        </w:rPr>
        <w:t>Explain why you should win this award and how it will make a difference to your vision?</w:t>
      </w:r>
    </w:p>
    <w:p w14:paraId="69A67033" w14:textId="77777777" w:rsidR="00965832" w:rsidRPr="00CB5BEA" w:rsidRDefault="00965832" w:rsidP="00CB5BEA">
      <w:pPr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7BF02D39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</w:rPr>
      </w:pPr>
    </w:p>
    <w:p w14:paraId="58201541" w14:textId="5D9B7218" w:rsidR="00BD0AA7" w:rsidRDefault="00BD0AA7" w:rsidP="00BD0AA7">
      <w:pPr>
        <w:spacing w:after="160" w:line="259" w:lineRule="auto"/>
        <w:contextualSpacing/>
        <w:rPr>
          <w:rFonts w:eastAsiaTheme="minorEastAsia" w:cstheme="minorHAnsi"/>
          <w:sz w:val="24"/>
          <w:szCs w:val="24"/>
        </w:rPr>
      </w:pPr>
      <w:r w:rsidRPr="00EC55D2">
        <w:rPr>
          <w:rFonts w:eastAsiaTheme="minorEastAsia" w:cstheme="minorHAnsi"/>
          <w:sz w:val="24"/>
          <w:szCs w:val="24"/>
        </w:rPr>
        <w:t xml:space="preserve">Please </w:t>
      </w:r>
      <w:r w:rsidR="001706BD">
        <w:rPr>
          <w:rFonts w:eastAsiaTheme="minorEastAsia" w:cstheme="minorHAnsi"/>
          <w:sz w:val="24"/>
          <w:szCs w:val="24"/>
        </w:rPr>
        <w:t>email</w:t>
      </w:r>
      <w:r w:rsidRPr="00EC55D2">
        <w:rPr>
          <w:rFonts w:eastAsiaTheme="minorEastAsia" w:cstheme="minorHAnsi"/>
          <w:sz w:val="24"/>
          <w:szCs w:val="24"/>
        </w:rPr>
        <w:t xml:space="preserve"> the completed form with </w:t>
      </w:r>
      <w:r w:rsidRPr="00CE0B6D">
        <w:rPr>
          <w:rFonts w:eastAsiaTheme="minorEastAsia" w:cstheme="minorHAnsi"/>
          <w:sz w:val="24"/>
          <w:szCs w:val="24"/>
        </w:rPr>
        <w:t>a</w:t>
      </w:r>
      <w:r w:rsidR="00CE0B6D" w:rsidRPr="00CE0B6D">
        <w:rPr>
          <w:rFonts w:eastAsiaTheme="minorEastAsia" w:cstheme="minorHAnsi"/>
          <w:color w:val="000000" w:themeColor="text1"/>
          <w:sz w:val="24"/>
          <w:szCs w:val="24"/>
        </w:rPr>
        <w:t xml:space="preserve"> hi-res headshot photograph</w:t>
      </w:r>
      <w:r w:rsidR="001706BD">
        <w:rPr>
          <w:rFonts w:eastAsiaTheme="minorEastAsia" w:cstheme="minorHAnsi"/>
          <w:color w:val="000000" w:themeColor="text1"/>
          <w:sz w:val="24"/>
          <w:szCs w:val="24"/>
        </w:rPr>
        <w:t xml:space="preserve"> and </w:t>
      </w:r>
      <w:r w:rsidR="001706BD">
        <w:rPr>
          <w:rFonts w:ascii="Calibri" w:hAnsi="Calibri" w:cs="Calibri"/>
          <w:sz w:val="24"/>
          <w:szCs w:val="24"/>
        </w:rPr>
        <w:t>any additional online material</w:t>
      </w:r>
      <w:r w:rsidRPr="00EC55D2">
        <w:rPr>
          <w:rFonts w:eastAsiaTheme="minorEastAsia" w:cstheme="minorHAnsi"/>
          <w:sz w:val="24"/>
          <w:szCs w:val="24"/>
        </w:rPr>
        <w:t xml:space="preserve"> to </w:t>
      </w:r>
      <w:r w:rsidRPr="00EC55D2">
        <w:rPr>
          <w:rFonts w:eastAsiaTheme="minorEastAsia" w:cstheme="minorHAnsi"/>
          <w:color w:val="0000FF" w:themeColor="hyperlink"/>
          <w:sz w:val="24"/>
          <w:szCs w:val="24"/>
          <w:u w:val="single"/>
        </w:rPr>
        <w:t>Kirsten.ferrone@iwsc.net</w:t>
      </w:r>
      <w:r w:rsidRPr="00EC55D2">
        <w:rPr>
          <w:rFonts w:eastAsiaTheme="minorEastAsia" w:cstheme="minorHAnsi"/>
          <w:sz w:val="24"/>
          <w:szCs w:val="24"/>
        </w:rPr>
        <w:t xml:space="preserve"> by</w:t>
      </w:r>
      <w:r w:rsidR="00742811" w:rsidRPr="00EC55D2">
        <w:rPr>
          <w:rFonts w:eastAsiaTheme="minorEastAsia" w:cstheme="minorHAnsi"/>
          <w:sz w:val="24"/>
          <w:szCs w:val="24"/>
        </w:rPr>
        <w:t xml:space="preserve"> </w:t>
      </w:r>
      <w:r w:rsidR="00CF5875">
        <w:rPr>
          <w:rFonts w:eastAsiaTheme="minorEastAsia" w:cstheme="minorHAnsi"/>
          <w:sz w:val="24"/>
          <w:szCs w:val="24"/>
        </w:rPr>
        <w:t>5</w:t>
      </w:r>
      <w:r w:rsidR="00CF5875" w:rsidRPr="00CF5875">
        <w:rPr>
          <w:rFonts w:eastAsiaTheme="minorEastAsia" w:cstheme="minorHAnsi"/>
          <w:sz w:val="24"/>
          <w:szCs w:val="24"/>
          <w:vertAlign w:val="superscript"/>
        </w:rPr>
        <w:t>th</w:t>
      </w:r>
      <w:r w:rsidR="00CF5875">
        <w:rPr>
          <w:rFonts w:eastAsiaTheme="minorEastAsia" w:cstheme="minorHAnsi"/>
          <w:sz w:val="24"/>
          <w:szCs w:val="24"/>
        </w:rPr>
        <w:t xml:space="preserve"> March</w:t>
      </w:r>
      <w:r w:rsidR="0024083B">
        <w:rPr>
          <w:rFonts w:eastAsiaTheme="minorEastAsia" w:cstheme="minorHAnsi"/>
          <w:sz w:val="24"/>
          <w:szCs w:val="24"/>
        </w:rPr>
        <w:t>.</w:t>
      </w:r>
    </w:p>
    <w:p w14:paraId="24D6FDCD" w14:textId="77777777" w:rsidR="001706BD" w:rsidRPr="001706BD" w:rsidRDefault="001706BD" w:rsidP="00BD0AA7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0BC20A15" w14:textId="0C95E8BB" w:rsidR="007A7357" w:rsidRPr="00A919C7" w:rsidRDefault="00304BDD" w:rsidP="00965832">
      <w:pPr>
        <w:spacing w:after="160" w:line="259" w:lineRule="auto"/>
        <w:rPr>
          <w:i/>
          <w:iCs/>
          <w:color w:val="E7B464"/>
          <w:sz w:val="24"/>
        </w:rPr>
      </w:pPr>
      <w:r w:rsidRPr="00A919C7">
        <w:rPr>
          <w:i/>
          <w:iCs/>
          <w:color w:val="A41C15"/>
          <w:sz w:val="24"/>
        </w:rPr>
        <w:t>Many thanks for your application.</w:t>
      </w:r>
    </w:p>
    <w:sectPr w:rsidR="007A7357" w:rsidRPr="00A919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E7800" w14:textId="77777777" w:rsidR="000D3C1B" w:rsidRDefault="000D3C1B" w:rsidP="004A1B1C">
      <w:pPr>
        <w:spacing w:after="0" w:line="240" w:lineRule="auto"/>
      </w:pPr>
      <w:r>
        <w:separator/>
      </w:r>
    </w:p>
  </w:endnote>
  <w:endnote w:type="continuationSeparator" w:id="0">
    <w:p w14:paraId="59F385E9" w14:textId="77777777" w:rsidR="000D3C1B" w:rsidRDefault="000D3C1B" w:rsidP="004A1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</w:font>
  <w:font w:name="News Gothic">
    <w:altName w:val="Corbel"/>
    <w:charset w:val="00"/>
    <w:family w:val="swiss"/>
    <w:pitch w:val="variable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7EC2E" w14:textId="77777777" w:rsidR="000D3C1B" w:rsidRDefault="000D3C1B" w:rsidP="004A1B1C">
      <w:pPr>
        <w:spacing w:after="0" w:line="240" w:lineRule="auto"/>
      </w:pPr>
      <w:r>
        <w:separator/>
      </w:r>
    </w:p>
  </w:footnote>
  <w:footnote w:type="continuationSeparator" w:id="0">
    <w:p w14:paraId="48BAB6C2" w14:textId="77777777" w:rsidR="000D3C1B" w:rsidRDefault="000D3C1B" w:rsidP="004A1B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21E52"/>
    <w:multiLevelType w:val="hybridMultilevel"/>
    <w:tmpl w:val="55FAA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C0181"/>
    <w:multiLevelType w:val="hybridMultilevel"/>
    <w:tmpl w:val="9F306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BF2208"/>
    <w:multiLevelType w:val="hybridMultilevel"/>
    <w:tmpl w:val="0E24C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06EF0"/>
    <w:multiLevelType w:val="hybridMultilevel"/>
    <w:tmpl w:val="1CFC33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C54637"/>
    <w:multiLevelType w:val="hybridMultilevel"/>
    <w:tmpl w:val="D4D45D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>
      <o:colormru v:ext="edit" colors="#e6e5eb,#e0e2f0,#c5c5d9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E1sTQwBAJTEyUdpeDU4uLM/DyQAsNaADSh7TwsAAAA"/>
  </w:docVars>
  <w:rsids>
    <w:rsidRoot w:val="000D26FF"/>
    <w:rsid w:val="00002013"/>
    <w:rsid w:val="000059CC"/>
    <w:rsid w:val="00006404"/>
    <w:rsid w:val="00022E7E"/>
    <w:rsid w:val="000276D7"/>
    <w:rsid w:val="0003622C"/>
    <w:rsid w:val="00061966"/>
    <w:rsid w:val="00062210"/>
    <w:rsid w:val="00064641"/>
    <w:rsid w:val="00067201"/>
    <w:rsid w:val="00073458"/>
    <w:rsid w:val="00083F59"/>
    <w:rsid w:val="00086B7E"/>
    <w:rsid w:val="000A4045"/>
    <w:rsid w:val="000B0CBE"/>
    <w:rsid w:val="000C0058"/>
    <w:rsid w:val="000C3314"/>
    <w:rsid w:val="000D26FF"/>
    <w:rsid w:val="000D3C1B"/>
    <w:rsid w:val="000F2F3D"/>
    <w:rsid w:val="00100D88"/>
    <w:rsid w:val="00103282"/>
    <w:rsid w:val="00134DCD"/>
    <w:rsid w:val="001445D7"/>
    <w:rsid w:val="00155707"/>
    <w:rsid w:val="001706BD"/>
    <w:rsid w:val="0019336C"/>
    <w:rsid w:val="00193474"/>
    <w:rsid w:val="001A0405"/>
    <w:rsid w:val="001B407D"/>
    <w:rsid w:val="001B773C"/>
    <w:rsid w:val="001C190E"/>
    <w:rsid w:val="001C5EDC"/>
    <w:rsid w:val="001F3C94"/>
    <w:rsid w:val="0020368F"/>
    <w:rsid w:val="002204C5"/>
    <w:rsid w:val="002350E0"/>
    <w:rsid w:val="0024083B"/>
    <w:rsid w:val="002571F6"/>
    <w:rsid w:val="002A06B1"/>
    <w:rsid w:val="002F19C5"/>
    <w:rsid w:val="002F4AF0"/>
    <w:rsid w:val="00304BDD"/>
    <w:rsid w:val="0030612D"/>
    <w:rsid w:val="0034127E"/>
    <w:rsid w:val="00360462"/>
    <w:rsid w:val="00364637"/>
    <w:rsid w:val="00370D05"/>
    <w:rsid w:val="003A0AED"/>
    <w:rsid w:val="003B0F59"/>
    <w:rsid w:val="00402D18"/>
    <w:rsid w:val="00441203"/>
    <w:rsid w:val="0044613A"/>
    <w:rsid w:val="00457430"/>
    <w:rsid w:val="0048562A"/>
    <w:rsid w:val="00491AFC"/>
    <w:rsid w:val="004A041A"/>
    <w:rsid w:val="004A1B1C"/>
    <w:rsid w:val="004A6DF9"/>
    <w:rsid w:val="004B21D9"/>
    <w:rsid w:val="004B5E60"/>
    <w:rsid w:val="004C47E1"/>
    <w:rsid w:val="004D63F2"/>
    <w:rsid w:val="005964BF"/>
    <w:rsid w:val="005B6516"/>
    <w:rsid w:val="005C7567"/>
    <w:rsid w:val="005F2C5D"/>
    <w:rsid w:val="005F4964"/>
    <w:rsid w:val="005F5DFF"/>
    <w:rsid w:val="00614A52"/>
    <w:rsid w:val="006318F6"/>
    <w:rsid w:val="0063640F"/>
    <w:rsid w:val="0064111A"/>
    <w:rsid w:val="00652FB3"/>
    <w:rsid w:val="0065567F"/>
    <w:rsid w:val="00675187"/>
    <w:rsid w:val="006D6B7C"/>
    <w:rsid w:val="006E11DC"/>
    <w:rsid w:val="006E433D"/>
    <w:rsid w:val="00742811"/>
    <w:rsid w:val="007478E1"/>
    <w:rsid w:val="00765376"/>
    <w:rsid w:val="0079386D"/>
    <w:rsid w:val="007A7357"/>
    <w:rsid w:val="007B13CC"/>
    <w:rsid w:val="007B4709"/>
    <w:rsid w:val="007C6360"/>
    <w:rsid w:val="007E00E3"/>
    <w:rsid w:val="008061D8"/>
    <w:rsid w:val="00822839"/>
    <w:rsid w:val="00835944"/>
    <w:rsid w:val="0084333D"/>
    <w:rsid w:val="00850AD3"/>
    <w:rsid w:val="00864FD8"/>
    <w:rsid w:val="00876C80"/>
    <w:rsid w:val="0088706E"/>
    <w:rsid w:val="008A1E27"/>
    <w:rsid w:val="008A3E72"/>
    <w:rsid w:val="008A66B7"/>
    <w:rsid w:val="008D3552"/>
    <w:rsid w:val="008E1F20"/>
    <w:rsid w:val="008E3EDB"/>
    <w:rsid w:val="00965832"/>
    <w:rsid w:val="00992A52"/>
    <w:rsid w:val="009A452F"/>
    <w:rsid w:val="009C2E13"/>
    <w:rsid w:val="009C45A5"/>
    <w:rsid w:val="009E77C5"/>
    <w:rsid w:val="009F0611"/>
    <w:rsid w:val="00A37EC3"/>
    <w:rsid w:val="00A42E8D"/>
    <w:rsid w:val="00A62725"/>
    <w:rsid w:val="00A670A0"/>
    <w:rsid w:val="00A74CD7"/>
    <w:rsid w:val="00A80D23"/>
    <w:rsid w:val="00A919C7"/>
    <w:rsid w:val="00A92E09"/>
    <w:rsid w:val="00AA273E"/>
    <w:rsid w:val="00AA37A0"/>
    <w:rsid w:val="00AC45B3"/>
    <w:rsid w:val="00AE368A"/>
    <w:rsid w:val="00AE47EC"/>
    <w:rsid w:val="00AF7211"/>
    <w:rsid w:val="00B13586"/>
    <w:rsid w:val="00B13D06"/>
    <w:rsid w:val="00B3446E"/>
    <w:rsid w:val="00B56595"/>
    <w:rsid w:val="00B859C7"/>
    <w:rsid w:val="00B92474"/>
    <w:rsid w:val="00BA54D0"/>
    <w:rsid w:val="00BB0350"/>
    <w:rsid w:val="00BB53F7"/>
    <w:rsid w:val="00BB660C"/>
    <w:rsid w:val="00BD0AA7"/>
    <w:rsid w:val="00BD3209"/>
    <w:rsid w:val="00BF3230"/>
    <w:rsid w:val="00BF3C25"/>
    <w:rsid w:val="00C247F7"/>
    <w:rsid w:val="00C348C2"/>
    <w:rsid w:val="00C4049E"/>
    <w:rsid w:val="00C40C50"/>
    <w:rsid w:val="00C42F8C"/>
    <w:rsid w:val="00C86527"/>
    <w:rsid w:val="00CB549E"/>
    <w:rsid w:val="00CB5BEA"/>
    <w:rsid w:val="00CC7B07"/>
    <w:rsid w:val="00CE0B6D"/>
    <w:rsid w:val="00CF4191"/>
    <w:rsid w:val="00CF5875"/>
    <w:rsid w:val="00D17DB9"/>
    <w:rsid w:val="00D22834"/>
    <w:rsid w:val="00D262BD"/>
    <w:rsid w:val="00D5315C"/>
    <w:rsid w:val="00D53351"/>
    <w:rsid w:val="00D604D8"/>
    <w:rsid w:val="00D6402E"/>
    <w:rsid w:val="00D74630"/>
    <w:rsid w:val="00D8009E"/>
    <w:rsid w:val="00D80AB4"/>
    <w:rsid w:val="00DA1AAC"/>
    <w:rsid w:val="00DF3219"/>
    <w:rsid w:val="00E148E1"/>
    <w:rsid w:val="00E2501B"/>
    <w:rsid w:val="00E35101"/>
    <w:rsid w:val="00E914A1"/>
    <w:rsid w:val="00EA034C"/>
    <w:rsid w:val="00EA4099"/>
    <w:rsid w:val="00EB65A9"/>
    <w:rsid w:val="00EC4AB1"/>
    <w:rsid w:val="00EC55D2"/>
    <w:rsid w:val="00ED0FFC"/>
    <w:rsid w:val="00EE6FF5"/>
    <w:rsid w:val="00EF4479"/>
    <w:rsid w:val="00F22721"/>
    <w:rsid w:val="00F5212A"/>
    <w:rsid w:val="00F6796A"/>
    <w:rsid w:val="00F81318"/>
    <w:rsid w:val="00F837FF"/>
    <w:rsid w:val="00F874C4"/>
    <w:rsid w:val="00F9072C"/>
    <w:rsid w:val="00F970F6"/>
    <w:rsid w:val="00FB24BA"/>
    <w:rsid w:val="00FF3BBC"/>
    <w:rsid w:val="266BD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e6e5eb,#e0e2f0,#c5c5d9,silver"/>
    </o:shapedefaults>
    <o:shapelayout v:ext="edit">
      <o:idmap v:ext="edit" data="1"/>
    </o:shapelayout>
  </w:shapeDefaults>
  <w:decimalSymbol w:val="."/>
  <w:listSeparator w:val=","/>
  <w14:docId w14:val="309F21DB"/>
  <w15:chartTrackingRefBased/>
  <w15:docId w15:val="{94D98394-3242-4ABE-B880-20AE5E16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B1C"/>
  </w:style>
  <w:style w:type="paragraph" w:styleId="Footer">
    <w:name w:val="footer"/>
    <w:basedOn w:val="Normal"/>
    <w:link w:val="Foot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B1C"/>
  </w:style>
  <w:style w:type="character" w:styleId="Hyperlink">
    <w:name w:val="Hyperlink"/>
    <w:basedOn w:val="DefaultParagraphFont"/>
    <w:uiPriority w:val="99"/>
    <w:unhideWhenUsed/>
    <w:rsid w:val="0048562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562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91A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3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35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5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C45A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5A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41203"/>
    <w:pPr>
      <w:spacing w:after="0" w:line="240" w:lineRule="auto"/>
    </w:pPr>
  </w:style>
  <w:style w:type="paragraph" w:styleId="NoSpacing">
    <w:name w:val="No Spacing"/>
    <w:uiPriority w:val="1"/>
    <w:qFormat/>
    <w:rsid w:val="00DA1AA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8009E"/>
    <w:rPr>
      <w:i/>
      <w:iCs/>
    </w:rPr>
  </w:style>
  <w:style w:type="table" w:styleId="TableGrid">
    <w:name w:val="Table Grid"/>
    <w:basedOn w:val="TableNormal"/>
    <w:uiPriority w:val="39"/>
    <w:rsid w:val="00F52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C55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44060C24594EB0D503778D0C166B" ma:contentTypeVersion="11" ma:contentTypeDescription="Create a new document." ma:contentTypeScope="" ma:versionID="a6f33717196632f1c7d90cc36182ea68">
  <xsd:schema xmlns:xsd="http://www.w3.org/2001/XMLSchema" xmlns:xs="http://www.w3.org/2001/XMLSchema" xmlns:p="http://schemas.microsoft.com/office/2006/metadata/properties" xmlns:ns2="e1e4bdfa-2d82-42e6-a56d-538a6f22f97b" xmlns:ns3="03e61e16-d81b-4ea3-87e3-824846d39493" targetNamespace="http://schemas.microsoft.com/office/2006/metadata/properties" ma:root="true" ma:fieldsID="f1dcfb5d98bf648d8accbaf5efec9e72" ns2:_="" ns3:_="">
    <xsd:import namespace="e1e4bdfa-2d82-42e6-a56d-538a6f22f97b"/>
    <xsd:import namespace="03e61e16-d81b-4ea3-87e3-824846d39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4bdfa-2d82-42e6-a56d-538a6f22f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61e16-d81b-4ea3-87e3-824846d39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54C1A2-B9AA-4B8E-A7CF-975948A38C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4bdfa-2d82-42e6-a56d-538a6f22f97b"/>
    <ds:schemaRef ds:uri="03e61e16-d81b-4ea3-87e3-824846d39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199A21-5884-4554-B993-DA33F48265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DAB74D-E69A-41B2-A14D-40607D5433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9</Words>
  <Characters>1707</Characters>
  <Application>Microsoft Office Word</Application>
  <DocSecurity>0</DocSecurity>
  <Lines>14</Lines>
  <Paragraphs>4</Paragraphs>
  <ScaleCrop>false</ScaleCrop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olton</dc:creator>
  <cp:keywords/>
  <dc:description/>
  <cp:lastModifiedBy>Kirsten Ferrone</cp:lastModifiedBy>
  <cp:revision>17</cp:revision>
  <dcterms:created xsi:type="dcterms:W3CDTF">2020-12-09T14:16:00Z</dcterms:created>
  <dcterms:modified xsi:type="dcterms:W3CDTF">2021-02-1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944060C24594EB0D503778D0C166B</vt:lpwstr>
  </property>
  <property fmtid="{D5CDD505-2E9C-101B-9397-08002B2CF9AE}" pid="3" name="Order">
    <vt:r8>18510400</vt:r8>
  </property>
</Properties>
</file>